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536677" w14:textId="77777777" w:rsidR="00F571B6" w:rsidRPr="007A3378" w:rsidRDefault="00F571B6" w:rsidP="00F571B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</w:pPr>
      <w:r w:rsidRPr="007A3378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  <w:t>Executive Summary: Enhanced ADAPT Framework</w:t>
      </w:r>
    </w:p>
    <w:p w14:paraId="608ECE27" w14:textId="29804CB6" w:rsidR="00F571B6" w:rsidRPr="00F571B6" w:rsidRDefault="00F571B6" w:rsidP="00F571B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engineering Indexing through </w:t>
      </w:r>
      <w:r w:rsidR="00F920E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ural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alytics, AI, and Inclusive Access</w:t>
      </w:r>
    </w:p>
    <w:p w14:paraId="61878FCC" w14:textId="77777777" w:rsidR="00F571B6" w:rsidRPr="007A3378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7A337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The Challenge</w:t>
      </w:r>
    </w:p>
    <w:p w14:paraId="28A478F3" w14:textId="77777777" w:rsidR="00F571B6" w:rsidRPr="00F571B6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ainstream indices like NIFTY 50, S&amp;P 500, and MSCI World use static, market-cap-weighted models that misalign with investor behavio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 and risk profiles:</w:t>
      </w:r>
    </w:p>
    <w:p w14:paraId="48C0D513" w14:textId="77777777" w:rsidR="00F571B6" w:rsidRPr="00F571B6" w:rsidRDefault="00F571B6" w:rsidP="00F571B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isk Mismatch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 single index serves all investors regardless of tolerance. Conservative investors hold volatile assets (e.g., Apple in the S&amp;P Conservative Index, β &gt; 1.2) [BlackRock, 2021].</w:t>
      </w:r>
    </w:p>
    <w:p w14:paraId="28BB08BB" w14:textId="77777777" w:rsidR="00F571B6" w:rsidRPr="00F571B6" w:rsidRDefault="00F571B6" w:rsidP="00F571B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ehavio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</w:t>
      </w: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al Losses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Retail investors underperform by 2.9% annually due to emotional trading errors [Dalbar QAIB, 2022].</w:t>
      </w:r>
    </w:p>
    <w:p w14:paraId="2A4AA4B5" w14:textId="77777777" w:rsidR="00F571B6" w:rsidRPr="00F571B6" w:rsidRDefault="00F571B6" w:rsidP="00F571B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 Real-Time Adaptation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raditional indices rebalance quarterly, missing volatility and macro shocks.</w:t>
      </w:r>
    </w:p>
    <w:p w14:paraId="0C9D8521" w14:textId="77777777" w:rsidR="00F571B6" w:rsidRPr="00F571B6" w:rsidRDefault="00F571B6" w:rsidP="00F571B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rporate-Centric Design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Index inclusion inflates firm valuations (3–5% increase on average) [Chen et al., JFE, 2004], privileging issuers over investors.</w:t>
      </w:r>
    </w:p>
    <w:p w14:paraId="12090082" w14:textId="77777777" w:rsidR="00F571B6" w:rsidRPr="007A3378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7A337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The Solution: Enhanced ADAPT Framework</w:t>
      </w:r>
    </w:p>
    <w:p w14:paraId="7E653392" w14:textId="77777777" w:rsidR="00F571B6" w:rsidRPr="00F571B6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Adaptive Dynamic Allocation Profiling Technology (ADAPT) is a next-gen indexing and wealth model combining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6894"/>
      </w:tblGrid>
      <w:tr w:rsidR="00F571B6" w:rsidRPr="00F571B6" w14:paraId="1F63022B" w14:textId="77777777" w:rsidTr="00F920EC">
        <w:trPr>
          <w:tblHeader/>
          <w:tblCellSpacing w:w="15" w:type="dxa"/>
        </w:trPr>
        <w:tc>
          <w:tcPr>
            <w:tcW w:w="2077" w:type="dxa"/>
            <w:vAlign w:val="center"/>
            <w:hideMark/>
          </w:tcPr>
          <w:p w14:paraId="0B7858A9" w14:textId="77777777" w:rsidR="00F571B6" w:rsidRPr="00F571B6" w:rsidRDefault="00F571B6" w:rsidP="00F571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Component</w:t>
            </w:r>
          </w:p>
        </w:tc>
        <w:tc>
          <w:tcPr>
            <w:tcW w:w="6849" w:type="dxa"/>
            <w:vAlign w:val="center"/>
            <w:hideMark/>
          </w:tcPr>
          <w:p w14:paraId="22EDFF2C" w14:textId="77777777" w:rsidR="00F571B6" w:rsidRPr="00F571B6" w:rsidRDefault="00F571B6" w:rsidP="00F571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Description</w:t>
            </w:r>
          </w:p>
        </w:tc>
      </w:tr>
      <w:tr w:rsidR="00F571B6" w:rsidRPr="00F571B6" w14:paraId="3410793C" w14:textId="77777777" w:rsidTr="00F920EC">
        <w:trPr>
          <w:tblCellSpacing w:w="15" w:type="dxa"/>
        </w:trPr>
        <w:tc>
          <w:tcPr>
            <w:tcW w:w="2077" w:type="dxa"/>
            <w:vAlign w:val="center"/>
            <w:hideMark/>
          </w:tcPr>
          <w:p w14:paraId="3456F487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Behavioral</w:t>
            </w:r>
            <w:proofErr w:type="spellEnd"/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 xml:space="preserve"> Guardrails™</w:t>
            </w:r>
          </w:p>
        </w:tc>
        <w:tc>
          <w:tcPr>
            <w:tcW w:w="6849" w:type="dxa"/>
            <w:vAlign w:val="center"/>
            <w:hideMark/>
          </w:tcPr>
          <w:p w14:paraId="06EFAEC5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Detects emotional stress using smartphone-based proxies (keystroke rhythm, app usage timing) to prevent overtrading and panic exits.</w:t>
            </w:r>
          </w:p>
        </w:tc>
      </w:tr>
      <w:tr w:rsidR="00F571B6" w:rsidRPr="00F571B6" w14:paraId="7BDB9A76" w14:textId="77777777" w:rsidTr="00F920EC">
        <w:trPr>
          <w:tblCellSpacing w:w="15" w:type="dxa"/>
        </w:trPr>
        <w:tc>
          <w:tcPr>
            <w:tcW w:w="2077" w:type="dxa"/>
            <w:vAlign w:val="center"/>
            <w:hideMark/>
          </w:tcPr>
          <w:p w14:paraId="7707B914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Risk-Tiered Indexing</w:t>
            </w:r>
          </w:p>
        </w:tc>
        <w:tc>
          <w:tcPr>
            <w:tcW w:w="6849" w:type="dxa"/>
            <w:vAlign w:val="center"/>
            <w:hideMark/>
          </w:tcPr>
          <w:p w14:paraId="7E541CA3" w14:textId="08767E09" w:rsidR="00F571B6" w:rsidRPr="00F571B6" w:rsidRDefault="007A3378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ategorises</w:t>
            </w:r>
            <w:r w:rsidR="00F571B6"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users into Conservative (&lt;10% vol), Moderate (10–15%), or Aggressive (15–25%) profiles using dynamic AI-driven scoring.</w:t>
            </w:r>
          </w:p>
        </w:tc>
      </w:tr>
      <w:tr w:rsidR="00F571B6" w:rsidRPr="00F571B6" w14:paraId="64F97F4A" w14:textId="77777777" w:rsidTr="00F920EC">
        <w:trPr>
          <w:tblCellSpacing w:w="15" w:type="dxa"/>
        </w:trPr>
        <w:tc>
          <w:tcPr>
            <w:tcW w:w="2077" w:type="dxa"/>
            <w:vAlign w:val="center"/>
            <w:hideMark/>
          </w:tcPr>
          <w:p w14:paraId="32C1ADCF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Ecology Weighting</w:t>
            </w:r>
          </w:p>
        </w:tc>
        <w:tc>
          <w:tcPr>
            <w:tcW w:w="6849" w:type="dxa"/>
            <w:vAlign w:val="center"/>
            <w:hideMark/>
          </w:tcPr>
          <w:p w14:paraId="4B35AB4D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djusts sector weights based on cross-industry innovation flows (e.g., lithium patents → EV sector tilt).</w:t>
            </w:r>
          </w:p>
        </w:tc>
      </w:tr>
      <w:tr w:rsidR="00F571B6" w:rsidRPr="00F571B6" w14:paraId="33AC9022" w14:textId="77777777" w:rsidTr="00F920EC">
        <w:trPr>
          <w:tblCellSpacing w:w="15" w:type="dxa"/>
        </w:trPr>
        <w:tc>
          <w:tcPr>
            <w:tcW w:w="2077" w:type="dxa"/>
            <w:vAlign w:val="center"/>
            <w:hideMark/>
          </w:tcPr>
          <w:p w14:paraId="52951D50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ntifragility Engine</w:t>
            </w:r>
          </w:p>
        </w:tc>
        <w:tc>
          <w:tcPr>
            <w:tcW w:w="6849" w:type="dxa"/>
            <w:vAlign w:val="center"/>
            <w:hideMark/>
          </w:tcPr>
          <w:p w14:paraId="3D926153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llocates dynamically to assets that benefit from volatility (e.g., cybersecurity, gold, biotech) based on barbell risk logic.</w:t>
            </w:r>
          </w:p>
        </w:tc>
      </w:tr>
      <w:tr w:rsidR="00F571B6" w:rsidRPr="00F571B6" w14:paraId="5FBA875F" w14:textId="77777777" w:rsidTr="00F920EC">
        <w:trPr>
          <w:tblCellSpacing w:w="15" w:type="dxa"/>
        </w:trPr>
        <w:tc>
          <w:tcPr>
            <w:tcW w:w="2077" w:type="dxa"/>
            <w:vAlign w:val="center"/>
            <w:hideMark/>
          </w:tcPr>
          <w:p w14:paraId="7E22402A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Explainable AI (XAI)</w:t>
            </w:r>
          </w:p>
        </w:tc>
        <w:tc>
          <w:tcPr>
            <w:tcW w:w="6849" w:type="dxa"/>
            <w:vAlign w:val="center"/>
            <w:hideMark/>
          </w:tcPr>
          <w:p w14:paraId="030486F8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ses SHAP-based explanations for each trade or rebalancing action to improve transparency and user trust.</w:t>
            </w:r>
          </w:p>
        </w:tc>
      </w:tr>
      <w:tr w:rsidR="00F571B6" w:rsidRPr="00F571B6" w14:paraId="1DF2F265" w14:textId="77777777" w:rsidTr="00F920EC">
        <w:trPr>
          <w:tblCellSpacing w:w="15" w:type="dxa"/>
        </w:trPr>
        <w:tc>
          <w:tcPr>
            <w:tcW w:w="2077" w:type="dxa"/>
            <w:vAlign w:val="center"/>
            <w:hideMark/>
          </w:tcPr>
          <w:p w14:paraId="11E838F5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Free/Open Data</w:t>
            </w:r>
          </w:p>
        </w:tc>
        <w:tc>
          <w:tcPr>
            <w:tcW w:w="6849" w:type="dxa"/>
            <w:vAlign w:val="center"/>
            <w:hideMark/>
          </w:tcPr>
          <w:p w14:paraId="14DDD9A3" w14:textId="77777777" w:rsidR="00F571B6" w:rsidRPr="00F571B6" w:rsidRDefault="00F571B6" w:rsidP="00F571B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Replaces expensive vendor feeds with LinkedIn APIs, </w:t>
            </w:r>
            <w:proofErr w:type="spellStart"/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Ozmosi</w:t>
            </w:r>
            <w:proofErr w:type="spellEnd"/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linical trials, and RBI economic indicators to reduce costs by 80–90%.</w:t>
            </w:r>
          </w:p>
        </w:tc>
      </w:tr>
    </w:tbl>
    <w:p w14:paraId="0C49DEAB" w14:textId="77777777" w:rsidR="00F571B6" w:rsidRPr="00F571B6" w:rsidRDefault="00F571B6" w:rsidP="00F571B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08EFEEA9" w14:textId="6BEE8923" w:rsidR="00F571B6" w:rsidRPr="007A3378" w:rsidRDefault="00F571B6" w:rsidP="007A3378">
      <w:pPr>
        <w:spacing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7A337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Technical Architecture &amp; Implementation</w:t>
      </w:r>
    </w:p>
    <w:p w14:paraId="77A38722" w14:textId="77777777" w:rsidR="00F571B6" w:rsidRPr="00F571B6" w:rsidRDefault="00F571B6" w:rsidP="007A3378">
      <w:pPr>
        <w:numPr>
          <w:ilvl w:val="0"/>
          <w:numId w:val="2"/>
        </w:numPr>
        <w:spacing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re Technology Stack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RESTful APIs, </w:t>
      </w:r>
      <w:proofErr w:type="spellStart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raphQL</w:t>
      </w:r>
      <w:proofErr w:type="spellEnd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advanced queries, end-to-end encryption, OAuth 2.0, and blockchain-based audit trails.</w:t>
      </w:r>
    </w:p>
    <w:p w14:paraId="578416F7" w14:textId="77777777" w:rsidR="00F571B6" w:rsidRPr="00F571B6" w:rsidRDefault="00F571B6" w:rsidP="00F571B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I/ML Infrastructure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0171E610" w14:textId="6C1DD3B9" w:rsidR="00F571B6" w:rsidRPr="00F571B6" w:rsidRDefault="007A3378" w:rsidP="00F571B6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ural</w:t>
      </w:r>
      <w:r w:rsidR="00F571B6"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alytics: TensorFlow-based neural networks</w:t>
      </w:r>
    </w:p>
    <w:p w14:paraId="0993AF9C" w14:textId="77777777" w:rsidR="00F571B6" w:rsidRPr="00F571B6" w:rsidRDefault="00F571B6" w:rsidP="00F571B6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isk Profiling: </w:t>
      </w:r>
      <w:proofErr w:type="spellStart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XGBoost</w:t>
      </w:r>
      <w:proofErr w:type="spellEnd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nsemble models</w:t>
      </w:r>
    </w:p>
    <w:p w14:paraId="01C4A534" w14:textId="69E8E161" w:rsidR="00F571B6" w:rsidRPr="00F571B6" w:rsidRDefault="00F571B6" w:rsidP="00F571B6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ortfolio </w:t>
      </w:r>
      <w:r w:rsidR="007A337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ptimisation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Black-</w:t>
      </w:r>
      <w:proofErr w:type="spellStart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tterman</w:t>
      </w:r>
      <w:proofErr w:type="spellEnd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Modern Portfolio Theory</w:t>
      </w:r>
    </w:p>
    <w:p w14:paraId="70027D56" w14:textId="77777777" w:rsidR="00F571B6" w:rsidRPr="00F571B6" w:rsidRDefault="00F571B6" w:rsidP="00F571B6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ntiment Analysis: BERT-based NLP models for financial and news data</w:t>
      </w:r>
    </w:p>
    <w:p w14:paraId="2A8F52B4" w14:textId="77777777" w:rsidR="00F571B6" w:rsidRPr="00F571B6" w:rsidRDefault="00F571B6" w:rsidP="00F571B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Data Pipeline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57649F54" w14:textId="77777777" w:rsidR="00F571B6" w:rsidRPr="00F571B6" w:rsidRDefault="00F571B6" w:rsidP="00F571B6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l-Time Streaming: Apache Kafka</w:t>
      </w:r>
    </w:p>
    <w:p w14:paraId="4A412E7C" w14:textId="77777777" w:rsidR="00F571B6" w:rsidRPr="00F571B6" w:rsidRDefault="00F571B6" w:rsidP="00F571B6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orage: MongoDB (behavio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al data), PostgreSQL (financial data)</w:t>
      </w:r>
    </w:p>
    <w:p w14:paraId="41A12423" w14:textId="77777777" w:rsidR="00F571B6" w:rsidRPr="00F571B6" w:rsidRDefault="00F571B6" w:rsidP="00F571B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DF42B6E" w14:textId="77777777" w:rsidR="00F571B6" w:rsidRPr="007A3378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7A337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Fiscal Impact: Comparative Performanc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35"/>
        <w:gridCol w:w="2107"/>
        <w:gridCol w:w="1614"/>
        <w:gridCol w:w="2537"/>
      </w:tblGrid>
      <w:tr w:rsidR="00F571B6" w:rsidRPr="00F571B6" w14:paraId="1E374486" w14:textId="77777777" w:rsidTr="007A337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B32F732" w14:textId="77777777" w:rsidR="00F571B6" w:rsidRPr="00F571B6" w:rsidRDefault="00F571B6" w:rsidP="00F571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Metric</w:t>
            </w:r>
          </w:p>
        </w:tc>
        <w:tc>
          <w:tcPr>
            <w:tcW w:w="0" w:type="auto"/>
            <w:vAlign w:val="center"/>
            <w:hideMark/>
          </w:tcPr>
          <w:p w14:paraId="6D422A01" w14:textId="77777777" w:rsidR="00F571B6" w:rsidRPr="00F571B6" w:rsidRDefault="00F571B6" w:rsidP="00F571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S&amp;P Conservative</w:t>
            </w:r>
          </w:p>
        </w:tc>
        <w:tc>
          <w:tcPr>
            <w:tcW w:w="0" w:type="auto"/>
            <w:vAlign w:val="center"/>
            <w:hideMark/>
          </w:tcPr>
          <w:p w14:paraId="1E52577C" w14:textId="77777777" w:rsidR="00F571B6" w:rsidRPr="00F571B6" w:rsidRDefault="00F571B6" w:rsidP="00F571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Robo-Advisors</w:t>
            </w:r>
          </w:p>
        </w:tc>
        <w:tc>
          <w:tcPr>
            <w:tcW w:w="0" w:type="auto"/>
            <w:vAlign w:val="center"/>
            <w:hideMark/>
          </w:tcPr>
          <w:p w14:paraId="57F2F1E8" w14:textId="77777777" w:rsidR="00F571B6" w:rsidRPr="00F571B6" w:rsidRDefault="00F571B6" w:rsidP="00F571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DAPT Conservative</w:t>
            </w:r>
          </w:p>
        </w:tc>
      </w:tr>
      <w:tr w:rsidR="00F571B6" w:rsidRPr="00F571B6" w14:paraId="67963DFC" w14:textId="77777777" w:rsidTr="007A33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4C8A18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Max Drawdown (2020)</w:t>
            </w:r>
          </w:p>
        </w:tc>
        <w:tc>
          <w:tcPr>
            <w:tcW w:w="0" w:type="auto"/>
            <w:vAlign w:val="center"/>
            <w:hideMark/>
          </w:tcPr>
          <w:p w14:paraId="185A8427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–34.2% [BlackRock]</w:t>
            </w:r>
          </w:p>
        </w:tc>
        <w:tc>
          <w:tcPr>
            <w:tcW w:w="0" w:type="auto"/>
            <w:vAlign w:val="center"/>
            <w:hideMark/>
          </w:tcPr>
          <w:p w14:paraId="638C7FF1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~–27%</w:t>
            </w:r>
          </w:p>
        </w:tc>
        <w:tc>
          <w:tcPr>
            <w:tcW w:w="0" w:type="auto"/>
            <w:vAlign w:val="center"/>
            <w:hideMark/>
          </w:tcPr>
          <w:p w14:paraId="20152E19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–12.1% (VIX, sentiment)</w:t>
            </w:r>
          </w:p>
        </w:tc>
      </w:tr>
      <w:tr w:rsidR="00F571B6" w:rsidRPr="00F571B6" w14:paraId="4B9944B5" w14:textId="77777777" w:rsidTr="007A33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D4E2A3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harpe Ratio (Aggressive)</w:t>
            </w:r>
          </w:p>
        </w:tc>
        <w:tc>
          <w:tcPr>
            <w:tcW w:w="0" w:type="auto"/>
            <w:vAlign w:val="center"/>
            <w:hideMark/>
          </w:tcPr>
          <w:p w14:paraId="470744E1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0.68</w:t>
            </w:r>
          </w:p>
        </w:tc>
        <w:tc>
          <w:tcPr>
            <w:tcW w:w="0" w:type="auto"/>
            <w:vAlign w:val="center"/>
            <w:hideMark/>
          </w:tcPr>
          <w:p w14:paraId="7CEA5862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~0.75 avg.</w:t>
            </w:r>
          </w:p>
        </w:tc>
        <w:tc>
          <w:tcPr>
            <w:tcW w:w="0" w:type="auto"/>
            <w:vAlign w:val="center"/>
            <w:hideMark/>
          </w:tcPr>
          <w:p w14:paraId="454D8FFA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.12 (18.7% CAGR)</w:t>
            </w:r>
          </w:p>
        </w:tc>
      </w:tr>
      <w:tr w:rsidR="00F571B6" w:rsidRPr="00F571B6" w14:paraId="43655D3A" w14:textId="77777777" w:rsidTr="007A33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EDBA41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ehavioural Drag (Annual)</w:t>
            </w:r>
          </w:p>
        </w:tc>
        <w:tc>
          <w:tcPr>
            <w:tcW w:w="0" w:type="auto"/>
            <w:vAlign w:val="center"/>
            <w:hideMark/>
          </w:tcPr>
          <w:p w14:paraId="280F3C09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.9%</w:t>
            </w:r>
          </w:p>
        </w:tc>
        <w:tc>
          <w:tcPr>
            <w:tcW w:w="0" w:type="auto"/>
            <w:vAlign w:val="center"/>
            <w:hideMark/>
          </w:tcPr>
          <w:p w14:paraId="6B7EF8BD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~1.8%</w:t>
            </w:r>
          </w:p>
        </w:tc>
        <w:tc>
          <w:tcPr>
            <w:tcW w:w="0" w:type="auto"/>
            <w:vAlign w:val="center"/>
            <w:hideMark/>
          </w:tcPr>
          <w:p w14:paraId="011951D7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&lt;0.5% (Guardrails™)</w:t>
            </w:r>
          </w:p>
        </w:tc>
      </w:tr>
      <w:tr w:rsidR="00F571B6" w:rsidRPr="00F571B6" w14:paraId="3AE2862B" w14:textId="77777777" w:rsidTr="007A33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B655C9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Risk Match Score</w:t>
            </w:r>
          </w:p>
        </w:tc>
        <w:tc>
          <w:tcPr>
            <w:tcW w:w="0" w:type="auto"/>
            <w:vAlign w:val="center"/>
            <w:hideMark/>
          </w:tcPr>
          <w:p w14:paraId="4805CB8C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~59%</w:t>
            </w:r>
          </w:p>
        </w:tc>
        <w:tc>
          <w:tcPr>
            <w:tcW w:w="0" w:type="auto"/>
            <w:vAlign w:val="center"/>
            <w:hideMark/>
          </w:tcPr>
          <w:p w14:paraId="215E974C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~70%</w:t>
            </w:r>
          </w:p>
        </w:tc>
        <w:tc>
          <w:tcPr>
            <w:tcW w:w="0" w:type="auto"/>
            <w:vAlign w:val="center"/>
            <w:hideMark/>
          </w:tcPr>
          <w:p w14:paraId="44DF057E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94%</w:t>
            </w:r>
          </w:p>
        </w:tc>
      </w:tr>
      <w:tr w:rsidR="00F571B6" w:rsidRPr="00F571B6" w14:paraId="5DB6F466" w14:textId="77777777" w:rsidTr="007A33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41FFD5" w14:textId="37264A38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ost</w:t>
            </w:r>
            <w:r w:rsidR="007A337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per </w:t>
            </w: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ser (Monthly)</w:t>
            </w:r>
          </w:p>
        </w:tc>
        <w:tc>
          <w:tcPr>
            <w:tcW w:w="0" w:type="auto"/>
            <w:vAlign w:val="center"/>
            <w:hideMark/>
          </w:tcPr>
          <w:p w14:paraId="42004A8C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₹80–₹120</w:t>
            </w:r>
          </w:p>
        </w:tc>
        <w:tc>
          <w:tcPr>
            <w:tcW w:w="0" w:type="auto"/>
            <w:vAlign w:val="center"/>
            <w:hideMark/>
          </w:tcPr>
          <w:p w14:paraId="2038B13B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39F3EC24" w14:textId="77777777" w:rsidR="00F571B6" w:rsidRPr="00F571B6" w:rsidRDefault="00F571B6" w:rsidP="007A33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F571B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&lt; ₹6 (smartphone-native)</w:t>
            </w:r>
          </w:p>
        </w:tc>
      </w:tr>
    </w:tbl>
    <w:p w14:paraId="4ECAC64B" w14:textId="77777777" w:rsidR="00F571B6" w:rsidRPr="00F571B6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A ₹10L investment in ADAPT Aggressive would yield ₹2.3L more over 5 years vs. NASDAQ Growth (14.3% CAGR) due to reactivity and antifragile asset allocation.</w:t>
      </w:r>
    </w:p>
    <w:p w14:paraId="542611E6" w14:textId="77777777" w:rsidR="00F571B6" w:rsidRPr="00F571B6" w:rsidRDefault="00F571B6" w:rsidP="00F571B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389788C" w14:textId="77777777" w:rsidR="00F571B6" w:rsidRPr="007A3378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7A337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Market Fit and Deployment Plan</w:t>
      </w:r>
    </w:p>
    <w:p w14:paraId="5BE28473" w14:textId="77777777" w:rsidR="00F571B6" w:rsidRPr="00F571B6" w:rsidRDefault="00F571B6" w:rsidP="00F571B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dia Pilot (2025–2026)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1C0017B5" w14:textId="77777777" w:rsidR="00F571B6" w:rsidRPr="00F571B6" w:rsidRDefault="00F571B6" w:rsidP="00F571B6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arget: Urban users (25–45), 10,000 beta testers, ₹500 min.</w:t>
      </w:r>
    </w:p>
    <w:p w14:paraId="4A9A2BC2" w14:textId="77777777" w:rsidR="00F571B6" w:rsidRPr="00F571B6" w:rsidRDefault="00F571B6" w:rsidP="00F571B6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anguages: Hindi, Tamil, Telugu, Bengali, English</w:t>
      </w:r>
    </w:p>
    <w:p w14:paraId="178D8360" w14:textId="77777777" w:rsidR="00F571B6" w:rsidRPr="00F571B6" w:rsidRDefault="00F571B6" w:rsidP="00F571B6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artners: Local brokers (</w:t>
      </w:r>
      <w:proofErr w:type="spellStart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Zerodha</w:t>
      </w:r>
      <w:proofErr w:type="spellEnd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pstox</w:t>
      </w:r>
      <w:proofErr w:type="spellEnd"/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, SEBI sandbox</w:t>
      </w:r>
    </w:p>
    <w:p w14:paraId="2AF5C1CF" w14:textId="77777777" w:rsidR="00F571B6" w:rsidRPr="00F571B6" w:rsidRDefault="00F571B6" w:rsidP="00F571B6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ear 1 Revenue: ₹75 Cr (1M users @ ₹75/month)</w:t>
      </w:r>
    </w:p>
    <w:p w14:paraId="3118E410" w14:textId="77777777" w:rsidR="00F571B6" w:rsidRPr="00F571B6" w:rsidRDefault="00F571B6" w:rsidP="00F571B6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ear 5 Projection: ₹900 Cr (10M users, ETF licenses)</w:t>
      </w:r>
    </w:p>
    <w:p w14:paraId="22F206B1" w14:textId="77777777" w:rsidR="00F571B6" w:rsidRPr="00F571B6" w:rsidRDefault="00F571B6" w:rsidP="00F571B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lobal Scalability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39F775B7" w14:textId="0E1C5600" w:rsidR="00F571B6" w:rsidRPr="00F571B6" w:rsidRDefault="00F571B6" w:rsidP="00F571B6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m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odular backend supports NASDAQ, Bovespa, </w:t>
      </w:r>
      <w:r w:rsidR="007A337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nd 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JSE universes</w:t>
      </w:r>
    </w:p>
    <w:p w14:paraId="656BB6E9" w14:textId="77777777" w:rsidR="00F571B6" w:rsidRPr="00F571B6" w:rsidRDefault="00F571B6" w:rsidP="00F571B6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gulatory readiness: SEBI, SEC (US), GDPR, DPDP-compliant</w:t>
      </w:r>
    </w:p>
    <w:p w14:paraId="7054E2C8" w14:textId="77777777" w:rsidR="00F571B6" w:rsidRPr="00F571B6" w:rsidRDefault="00F571B6" w:rsidP="00F571B6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martphone UX enables reach into underbanked and mobile-first regions (LATAM, Africa, SEA)</w:t>
      </w:r>
    </w:p>
    <w:p w14:paraId="038D0035" w14:textId="77777777" w:rsidR="00F571B6" w:rsidRPr="007A3378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7A337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clusion</w:t>
      </w:r>
    </w:p>
    <w:p w14:paraId="534D93F2" w14:textId="54CE8C9A" w:rsidR="00F571B6" w:rsidRPr="00F571B6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DAPT transforms indexing from passive, issuer-weighted benchmarks into adaptive, </w:t>
      </w:r>
      <w:r w:rsidR="007A337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ersonalised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vestment engines. It mitigates risk, enhances returns, and unlocks access at a cost model that is globally scalable and regulator-ready.</w:t>
      </w:r>
    </w:p>
    <w:p w14:paraId="62318893" w14:textId="6618CAA9" w:rsidR="00F571B6" w:rsidRPr="00F571B6" w:rsidRDefault="00F571B6" w:rsidP="00F571B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acked by strong behavioural science, AI, and market design, ADAPT is a system for the future of inclusive finance</w:t>
      </w:r>
      <w:r w:rsidR="007A337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F571B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ere everyone invests intelligently, confidently, and in alignment with who they are.</w:t>
      </w:r>
    </w:p>
    <w:p w14:paraId="21514B31" w14:textId="77777777" w:rsidR="00737494" w:rsidRDefault="00737494"/>
    <w:sectPr w:rsidR="00737494" w:rsidSect="007A3378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A30F7"/>
    <w:multiLevelType w:val="multilevel"/>
    <w:tmpl w:val="7FD45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4F3F33"/>
    <w:multiLevelType w:val="multilevel"/>
    <w:tmpl w:val="77A6B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8079B0"/>
    <w:multiLevelType w:val="multilevel"/>
    <w:tmpl w:val="3C9A3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4865502">
    <w:abstractNumId w:val="2"/>
  </w:num>
  <w:num w:numId="2" w16cid:durableId="1323971118">
    <w:abstractNumId w:val="1"/>
  </w:num>
  <w:num w:numId="3" w16cid:durableId="750732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YwMzUytzC1NDEzMzJW0lEKTi0uzszPAykwqgUAOn976SwAAAA="/>
  </w:docVars>
  <w:rsids>
    <w:rsidRoot w:val="00F571B6"/>
    <w:rsid w:val="0057305D"/>
    <w:rsid w:val="00737494"/>
    <w:rsid w:val="007A3378"/>
    <w:rsid w:val="00A535C0"/>
    <w:rsid w:val="00B9334A"/>
    <w:rsid w:val="00DF42E7"/>
    <w:rsid w:val="00F571B6"/>
    <w:rsid w:val="00F9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7FF24B"/>
  <w15:chartTrackingRefBased/>
  <w15:docId w15:val="{BC81EF85-75B2-43EE-A337-21A152D7F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1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71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71B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71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71B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71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71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71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71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1B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71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71B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71B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71B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71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71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71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71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71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1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71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71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71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71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71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71B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71B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71B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71B6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571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F571B6"/>
    <w:rPr>
      <w:b/>
      <w:bCs/>
    </w:rPr>
  </w:style>
  <w:style w:type="character" w:styleId="Emphasis">
    <w:name w:val="Emphasis"/>
    <w:basedOn w:val="DefaultParagraphFont"/>
    <w:uiPriority w:val="20"/>
    <w:qFormat/>
    <w:rsid w:val="00F571B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14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2</Words>
  <Characters>3443</Characters>
  <Application>Microsoft Office Word</Application>
  <DocSecurity>0</DocSecurity>
  <Lines>101</Lines>
  <Paragraphs>84</Paragraphs>
  <ScaleCrop>false</ScaleCrop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tagya Sharma</dc:creator>
  <cp:keywords/>
  <dc:description/>
  <cp:lastModifiedBy>Kritagya Sharma</cp:lastModifiedBy>
  <cp:revision>3</cp:revision>
  <dcterms:created xsi:type="dcterms:W3CDTF">2025-06-08T14:07:00Z</dcterms:created>
  <dcterms:modified xsi:type="dcterms:W3CDTF">2025-06-0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cdfc56-a38d-44e6-8126-b0a07672dade</vt:lpwstr>
  </property>
</Properties>
</file>